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5C17C" w14:textId="42263AD2" w:rsidR="008117CA" w:rsidRPr="008455E2" w:rsidRDefault="00697845">
      <w:pPr>
        <w:rPr>
          <w:rFonts w:ascii="宋体" w:eastAsia="宋体" w:hAnsi="宋体" w:cs="Times New Roman"/>
          <w:sz w:val="24"/>
          <w:szCs w:val="24"/>
        </w:rPr>
      </w:pPr>
      <w:r w:rsidRPr="008455E2">
        <w:rPr>
          <w:rFonts w:ascii="宋体" w:eastAsia="宋体" w:hAnsi="宋体" w:cs="Times New Roman"/>
          <w:sz w:val="24"/>
          <w:szCs w:val="24"/>
        </w:rPr>
        <w:t>&gt;In2131</w:t>
      </w:r>
    </w:p>
    <w:p w14:paraId="7C164434" w14:textId="14E561C3" w:rsidR="00697845" w:rsidRPr="008455E2" w:rsidRDefault="00697845">
      <w:pPr>
        <w:rPr>
          <w:rFonts w:ascii="宋体" w:eastAsia="宋体" w:hAnsi="宋体"/>
          <w:sz w:val="24"/>
          <w:szCs w:val="24"/>
        </w:rPr>
      </w:pPr>
      <w:commentRangeStart w:id="0"/>
      <w:r w:rsidRPr="008455E2">
        <w:rPr>
          <w:rFonts w:ascii="宋体" w:eastAsia="宋体" w:hAnsi="宋体"/>
          <w:sz w:val="24"/>
          <w:szCs w:val="24"/>
        </w:rPr>
        <w:t>TGTCGTTTTCAGAAGACGGCTGCAC</w:t>
      </w:r>
      <w:commentRangeEnd w:id="0"/>
      <w:r w:rsidR="00EF4D3A" w:rsidRPr="008455E2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8455E2"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</w:t>
      </w:r>
      <w:commentRangeStart w:id="1"/>
      <w:r w:rsidRPr="008455E2"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2"/>
      <w:r w:rsidRPr="008455E2">
        <w:rPr>
          <w:rFonts w:ascii="宋体" w:eastAsia="宋体" w:hAnsi="宋体"/>
          <w:sz w:val="24"/>
          <w:szCs w:val="24"/>
        </w:rPr>
        <w:t>TGGACATAAGCCTGTTCGGTTCGTAAGCT</w:t>
      </w:r>
      <w:commentRangeEnd w:id="2"/>
      <w:r w:rsidR="00500C00" w:rsidRPr="008455E2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8455E2">
        <w:rPr>
          <w:rFonts w:ascii="宋体" w:eastAsia="宋体" w:hAnsi="宋体"/>
          <w:sz w:val="24"/>
          <w:szCs w:val="24"/>
        </w:rPr>
        <w:t>GTAATGCAAGTAGCGTATGCGCTCACGCAACTGGTCCAGAACCTTGACCGAACGCAGCGGTGGTAACGGCGCAGTGGCGGTTTTCAT</w:t>
      </w:r>
      <w:commentRangeEnd w:id="1"/>
      <w:r w:rsidR="00873F7E" w:rsidRPr="008455E2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8455E2">
        <w:rPr>
          <w:rFonts w:ascii="宋体" w:eastAsia="宋体" w:hAnsi="宋体"/>
          <w:sz w:val="24"/>
          <w:szCs w:val="24"/>
        </w:rPr>
        <w:t>GGCTTGTTATGACTGTTTTTTTGTACAGTCTATGCCTCGGGCATCCAAGCAGCAAGCGCGTTACGCCGTGGGTCGATGTT</w:t>
      </w:r>
      <w:commentRangeStart w:id="3"/>
      <w:r w:rsidRPr="008455E2">
        <w:rPr>
          <w:rFonts w:ascii="宋体" w:eastAsia="宋体" w:hAnsi="宋体"/>
          <w:sz w:val="24"/>
          <w:szCs w:val="24"/>
        </w:rPr>
        <w:t>TGATGTTATGGAGCAGCAACGATGTTACGCAGCAGGGCAGTCGCCCTAAAACAAAGTTAGAA</w:t>
      </w:r>
      <w:commentRangeEnd w:id="3"/>
      <w:r w:rsidR="000F414F" w:rsidRPr="008455E2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8455E2">
        <w:rPr>
          <w:rFonts w:ascii="宋体" w:eastAsia="宋体" w:hAnsi="宋体"/>
          <w:sz w:val="24"/>
          <w:szCs w:val="24"/>
        </w:rPr>
        <w:t>AAGGAAAAGT</w:t>
      </w:r>
      <w:commentRangeStart w:id="4"/>
      <w:r w:rsidRPr="008455E2">
        <w:rPr>
          <w:rFonts w:ascii="宋体" w:eastAsia="宋体" w:hAnsi="宋体"/>
          <w:sz w:val="24"/>
          <w:szCs w:val="24"/>
        </w:rPr>
        <w:t>ATGAGCAAGTTATCTGTATTCTTTATATTTTTGTTTTGCAGCATTGCTACCGCAGCAGAGTCTTTGCCAGATTTAAAAATTGAAAAGCTTGATGAAGGCGTTTATGTTCATACTTCGTTTGAAGAAGTTAACGGGTGGGGCGTTGTTCCTAAACATGGTTTGGTGGTTCTTGTAAATGCTGAGGCTTATCTAATTGACACTCCATTTACGGCTAAAGATACTGAAAAGTTAGTCACTTGGTTTGTGGAGCGTGGCTATAAAATAAAAGGCAGTATTTCCTCTCATTTTCATAGCGACAGCACGGGCGGAATAGAGTGGCTTAATTCTCGATCTATCCCCACGTATGCATCTGAATTAACAAATGAACTGCTTAAAAAAGACGGCAAGGTTCAAGCCACAAATTCATTTAGCGGAGTTAACTATTGGCTAGTTAAAAATAAAATTGAAGTTTTTTATCCAGGCCCGGGACACACTCCAGATAACGTAGTGGTTTGGCTGCCTGAAAGGAAAATATTATTCGGTGGTTGTTTTATTAAACCGTACGGTTTAGGCAATTTGGGTGACGCAAATATAGAAGCTTGGCCAAAGTCCGCCAAATTATTAAAGTCCAAATATGGTAAGGCAAAACTGGTTGTTCCAAGTCACAGTGAAGTTGGAGACGCATCACTCTTGAAACTTACATTAGAGCAGGCGGTTAAAGGGTTAAACGAAAGTAAAAAACCATCAAAACCAAGCAACTAA</w:t>
      </w:r>
      <w:commentRangeEnd w:id="4"/>
      <w:r w:rsidR="00A733A3" w:rsidRPr="008455E2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8455E2">
        <w:rPr>
          <w:rFonts w:ascii="宋体" w:eastAsia="宋体" w:hAnsi="宋体"/>
          <w:sz w:val="24"/>
          <w:szCs w:val="24"/>
        </w:rPr>
        <w:t>AT</w:t>
      </w:r>
      <w:commentRangeStart w:id="5"/>
      <w:r w:rsidRPr="008455E2">
        <w:rPr>
          <w:rFonts w:ascii="宋体" w:eastAsia="宋体" w:hAnsi="宋体"/>
          <w:sz w:val="24"/>
          <w:szCs w:val="24"/>
        </w:rPr>
        <w:t>TTCTAACAAGTCGTTGCAGCACGCCACTACGTGGCTGGACAGTTTGTAAGTTGCGCTTTTGTGGTTTGCTTCGCAAAGTATTCCACAACGCGCAACTTACAAACTGCCGCTGAACTTAGCGTTAGGC</w:t>
      </w:r>
      <w:commentRangeEnd w:id="5"/>
      <w:r w:rsidR="007F28BC" w:rsidRPr="008455E2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8455E2">
        <w:rPr>
          <w:rFonts w:ascii="宋体" w:eastAsia="宋体" w:hAnsi="宋体"/>
          <w:sz w:val="24"/>
          <w:szCs w:val="24"/>
        </w:rPr>
        <w:t>ATCACAAAGTACAGCATC</w:t>
      </w:r>
      <w:commentRangeStart w:id="6"/>
      <w:r w:rsidRPr="008455E2">
        <w:rPr>
          <w:rFonts w:ascii="宋体" w:eastAsia="宋体" w:hAnsi="宋体"/>
          <w:sz w:val="24"/>
          <w:szCs w:val="24"/>
        </w:rPr>
        <w:t>GTGACCAACAGCAACGATTCCGTCACACTGCGCCTCATGACTGAGCATGACCTTGCGATGCTCTATGAGTGGCTAAATCGATCTCATATCGTCGAGTGGTGGGGCGGAGAAGAAGCACGCCCGACACTTGCTGACGTACAGGAACAGTACTTGCCAAGCGTTTTAGCGCAAGAGTCCGTCACTCCATACATTGCAATGCTGAATGGAGAGCCGATTGGGTATGCCCAGTCGTACGTTGCTCTTGGAAGCGGGGACGGATGGTGGGAAGAAGAAACCGATCCAGGAGTACGCGGAATAGACCAGTCACTGGCGAATGCATCACAACTGGGCAAAGGCTTGGGAACCAAGCTGGTTCGAGCACTGGTTGAGTTGCTGTTCAATGATCCCGAGGTCACCAAGATCCAAACGGACCCGTCGCCGAGCAACTTGCGAGCGATCCGATGCTACGAGAAAGCGGGGTTTGAGAGGCAAGGTACCGTAACCACCCCAGATGGTCCAGCCGTGTACATGGTTCAAACACGCCAGGCATTCGAGCGAACACGCAGTGAT</w:t>
      </w:r>
      <w:commentRangeStart w:id="7"/>
      <w:r w:rsidRPr="008455E2">
        <w:rPr>
          <w:rFonts w:ascii="宋体" w:eastAsia="宋体" w:hAnsi="宋体"/>
          <w:sz w:val="24"/>
          <w:szCs w:val="24"/>
        </w:rPr>
        <w:t>GCCTAA</w:t>
      </w:r>
      <w:commentRangeEnd w:id="6"/>
      <w:r w:rsidR="004D7102" w:rsidRPr="008455E2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8455E2">
        <w:rPr>
          <w:rFonts w:ascii="宋体" w:eastAsia="宋体" w:hAnsi="宋体"/>
          <w:sz w:val="24"/>
          <w:szCs w:val="24"/>
        </w:rPr>
        <w:t>CCCTTCCATCGAGGGGGACGTCCAAGGGCTGGCGCCCTTGGTCGCCCCTCATGTCAAACGTTAGGC</w:t>
      </w:r>
      <w:commentRangeEnd w:id="7"/>
      <w:r w:rsidR="00CF2BF0" w:rsidRPr="008455E2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8455E2">
        <w:rPr>
          <w:rFonts w:ascii="宋体" w:eastAsia="宋体" w:hAnsi="宋体"/>
          <w:sz w:val="24"/>
          <w:szCs w:val="24"/>
        </w:rPr>
        <w:t>ATCACAAAGTACAGCATC</w:t>
      </w:r>
      <w:commentRangeStart w:id="8"/>
      <w:r w:rsidRPr="008455E2">
        <w:rPr>
          <w:rFonts w:ascii="宋体" w:eastAsia="宋体" w:hAnsi="宋体"/>
          <w:sz w:val="24"/>
          <w:szCs w:val="24"/>
        </w:rPr>
        <w:t>GTGACCAACAGCAACGATTCCGTCACACTGCGCCTCATGACTGAGCATGACCTTGCGATGCTCTATGAGTGG</w:t>
      </w:r>
      <w:r w:rsidRPr="008455E2">
        <w:rPr>
          <w:rFonts w:ascii="宋体" w:eastAsia="宋体" w:hAnsi="宋体"/>
          <w:sz w:val="24"/>
          <w:szCs w:val="24"/>
        </w:rPr>
        <w:lastRenderedPageBreak/>
        <w:t>CTAAATCGATCTCATATCGTCGAGTGGTGGGGCGGAGAAGAAGCACGCCCGACACTTGCTGACGTACAGGAACAGTACTTGCCAAGCGTTTTAGCGCAAGAGTCCGTCACTCCATACATTGCAATGCTGAATGGAGAGCCGATTGGGTATGCCCAGTCGTACGTTGCTCTTGGAAGCGGGGACGGATGGTGGGAAGAAGAAACCGATCCAGGAGTACGCGGAATAGACCAGTCACTGGCGAATGCATCACAACTGGGCAAAGGCTTGGGAACCAAGCTGGTTCGAGCACTGGTTGAGTTGCTGTTCAATGATCCCGAGGTCACCAAGATCCAAACGGACCCGTCGCCGAGCAACTTGCGAGCGATCCGATGCTACGAGAGAAAGCGGGGTTTGAGGCAAGGTACCGTAACCACCCCAGATGGTCCAGCCGTGTACATGGTTCAAACACGCCAGGCATTCGAGCGAACACGCAGTGAT</w:t>
      </w:r>
      <w:commentRangeStart w:id="9"/>
      <w:r w:rsidRPr="008455E2">
        <w:rPr>
          <w:rFonts w:ascii="宋体" w:eastAsia="宋体" w:hAnsi="宋体"/>
          <w:sz w:val="24"/>
          <w:szCs w:val="24"/>
        </w:rPr>
        <w:t>GCCTAA</w:t>
      </w:r>
      <w:commentRangeEnd w:id="8"/>
      <w:r w:rsidR="001E1DAC" w:rsidRPr="008455E2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8455E2">
        <w:rPr>
          <w:rFonts w:ascii="宋体" w:eastAsia="宋体" w:hAnsi="宋体"/>
          <w:sz w:val="24"/>
          <w:szCs w:val="24"/>
        </w:rPr>
        <w:t>CCCTTCCATCGAGGGGGACGTCCAAGGGCTGGCGCCCTTGGCCGCCCCTCATGTCAAACGTTGAAC</w:t>
      </w:r>
      <w:commentRangeEnd w:id="9"/>
      <w:r w:rsidR="004C721D" w:rsidRPr="008455E2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8455E2">
        <w:rPr>
          <w:rFonts w:ascii="宋体" w:eastAsia="宋体" w:hAnsi="宋体"/>
          <w:sz w:val="24"/>
          <w:szCs w:val="24"/>
        </w:rPr>
        <w:t>GACAGCTTTCCCAAAAGCTCTACGGCTGCTCTGGGTCGACACCGGTAATCGGATCGTTGCCGCACTGAACAGCGCCCCGTTCCAGGTCGCCTCCAT</w:t>
      </w:r>
      <w:commentRangeStart w:id="10"/>
      <w:r w:rsidRPr="008455E2">
        <w:rPr>
          <w:rFonts w:ascii="宋体" w:eastAsia="宋体" w:hAnsi="宋体"/>
          <w:sz w:val="24"/>
          <w:szCs w:val="24"/>
        </w:rPr>
        <w:t>TTATGCGGCTGAACCGAGGGAGAGCAGCTTTACGCCGTCTGGCCGCAGTTCGCCCTTGGGCGACACGTGCCGGTAGAGCGTCTGCCGGGTAATCCCGAGTTCTTCGCAGAGATCGCCCACCTTGGTTTCCGGTTGCCCCATGCTGGCCATCGCCAGGCGTAGCTTGGCGGCGGTCATCTTGAAGGGGCGCCCCCCTTTCCTGCCGCGAGCGCGCGCCGAGATAAGTCCAGCGACTGTTCGCTCGGAAATCAACTCACGCTCGAACTCGGCCAGCGCGGCAAAAATACCGAACACAAGCTTGCCGGCGGCAGTCGTCGTGTCGACCGCCGCACCGTGACCGGTCAGGACCTTCAGGCCCACGCTACGCGCAGTTAGGTCGTGCACGGTGTTGATCAGGTGGCGCAGATCACGGCCAAGCCGATCGAGCTTCCACACGATCAGCGTGTCCCCTTCACGAAGCGCCTTCAGGCAAGCAGCCAACCCTGGGCGATCATCGCGCCTGCCCGAGGCCAGATCCTCGTAAAGGTGCGCAAGGCTCACACCAGCGGCGATGAGCGCATCGCGTTGCAAATTGGTGGACT</w:t>
      </w:r>
      <w:commentRangeEnd w:id="10"/>
      <w:r w:rsidR="00C6422D" w:rsidRPr="008455E2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8455E2">
        <w:rPr>
          <w:rFonts w:ascii="宋体" w:eastAsia="宋体" w:hAnsi="宋体"/>
          <w:sz w:val="24"/>
          <w:szCs w:val="24"/>
        </w:rPr>
        <w:t>TGTGGGAGGAAAATAAAGTGTCATCCTAACTACAGGACCCTGCAACGTAGCAATTCCTGCAAAAATCCATTTAAAACAATGACTTATTTCAATTCTGCCATCTGCAAGCGTTTTGTGGGGATGGAGGCCGGAATCATTAAAGTATCATCCTAATTTTCGCTCAACCTTGGAAAATGCTGAGAATCGTAAAAATAAAGTTTCATCCTTTCCGCTACTAGTTCAAGGCTTTCTTCCGGCCGCCGGCAACAACGCTGCTTGGCTGAGGCGATCCACTTGCGCTACCGCTCACTGATCAGATCGAACTTGAACTCGACGAGCAGCCAACCATCAGGCCGAGCGTGATCGCCAAAAAAAACGGATCATGCGAAATCCTTCGTTGAGTTTGGCGCGGGTTTTAGCAAATCAGCTGGCCCGCGATCCGGTTGAGAGTGATCCGAAGCGGTCCTTGACGACCGGCACAAAT</w:t>
      </w:r>
      <w:commentRangeStart w:id="11"/>
      <w:r w:rsidRPr="008455E2">
        <w:rPr>
          <w:rFonts w:ascii="宋体" w:eastAsia="宋体" w:hAnsi="宋体"/>
          <w:sz w:val="24"/>
          <w:szCs w:val="24"/>
        </w:rPr>
        <w:t>CGGCCGATTCTGTTGAAAAAGTAGCTTTAGCGGCAGCCTGCCGATCAGGTGTGCCTGCTGTCGAAGTGGCTGCAAGCCACTTCAAGTTGCCTTCCGGCGTTTCACTGAGCGTCCTTGCTCAGGTTTAAGGGTTAATTTGAGGGTTTCTGCTCGTAGCAGGCATACCTATCCCGTCAGCGGTGGCCCTTGAGGCAAAAGCTTGGCCATGCGGCGCAGGTTCTGCACCATCGCAGCCAAGGTGAATTCGTCAGTGGCACCCGTTAGGCCACGCAGTCGTAAACGGTCGAGTTTCATGATCCGTTTGAGGTGGGCGAAAAGCATCTCCACCTTCTTTCGTTCGCAGCGAGAGACGAGGTACTCCGGTGTCTTGGCGATGCGTCGAGCCACGTCGCGGGCAGCCTCATGGATGCTGCGGACGATCTTCCGATTCGGCGTGTTGGGGCAGCATTTCGCTTTCAACGGGCAGGTGGCGCAGTCGGTTTGGCTGGAGCGGTAAATGACGGTTTTGGCCTTAGTTACCCGCGACCTTTGCTGGGTGAAGGCGCGCCATTCACTGCGTAGCGGTTTGCCGGCTGGGCAGCGATATTCATTGGCGTCCTGACTCCAGTGAAAGTCGTTACTGGAGAGGCTGTCGTCCTTGCGCTCGGTCTTGTCCCACACCGGCACATGCGGTTCGATGTCCTTTTCTTCGACCATCCAGGCCAGCATCGGGGCGGTGCCATAAGCGGTATCGCCGATAAGGCGTTCCGGTGTGAGATCGAACTGCGCCTCGACACGCTCGACCATCGTCCTAGTCGAATCGACTTCGGCGGTACGGTGCGCCGGGGTAGCTTCCACGTCCATGATCACACCGTGCTCAGTGTCGATCAGGTAATTCGTGGAGTAGGCAAAAAAGGCCGGGCCACCTGGCGCTGCTGTCCAACGGGACTGAGGATCAGTGAGCGAAATTTTCTTGGGAAGAGCCTCAGCCAGCGCCTCTTCATCAAGGGCTTCGAGGTACTCGCGCACTGCGCGGCTGCTGAGCTTTGGATCGTTCCAATCGACCTCATCTCCCGCCACCCCACGTTGCCGGCTGGCATCCGCCTTAATGATGCTGGCGTCGACGGCGAAACCTTCACCCTTGACTAGGCCGGCTGCCATGCAGCGCCGCAGCACCTCATTGAATAACCAGCGGAATAGATCGCTGTCACGAAAACGCCCATGGCGATTCTTCGAGAAGGTCGAGTGATTGGGGACTTCGTCTTCCAGACCCAACCGGCAGAACCAGCGATAGGCCAGGTTCAGGTGCACCTCTTCGCACAATCGCCGCTCGGAACGAATGCCATAGCAAGTAGCCGACGACCAGCA</w:t>
      </w:r>
      <w:r w:rsidRPr="008455E2">
        <w:rPr>
          <w:rFonts w:ascii="宋体" w:eastAsia="宋体" w:hAnsi="宋体"/>
          <w:sz w:val="24"/>
          <w:szCs w:val="24"/>
        </w:rPr>
        <w:lastRenderedPageBreak/>
        <w:t>TGCGCACCATCAACTCCGGGTCAATCGAGGGACGCCCGATGGGGCTATAGAAATCTGCCAGGTAGGCACGTAGATCACTGAGATCCAAGCACTGGTCGATGCTGCGCAGGAGATGTTGGGCCGGGACGTGATCTTCCAGATTGAACGAGTAGAACAGGCGCTGCTGTCCTCCCGGTAACTGTCCCATCATGCTGTTCGCCCCCACGCTCGCTGACAAAGCAATTTTGCCAACGGCATGGGGAGGCCGCTACTTTTTCAACAGAATCGGCCG</w:t>
      </w:r>
      <w:commentRangeEnd w:id="11"/>
      <w:r w:rsidR="003E4B5D" w:rsidRPr="008455E2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8455E2">
        <w:rPr>
          <w:rFonts w:ascii="宋体" w:eastAsia="宋体" w:hAnsi="宋体"/>
          <w:sz w:val="24"/>
          <w:szCs w:val="24"/>
        </w:rPr>
        <w:t>CACACAGCCATTCGGCTCAACAGAACCCTGCCTTTACCCCACCAAACTCCGGAAACTCGCCCGGTAGTCCGTCGGCTTGAGATGCACATGTTGGCTGAGGTCGCCGGGTAGCGTGAACAGGCGCGGACCGTCCCGAAACTGGAACACGCGATACAGATGGAATTGATCGCCCGCCTCCTTGGAGAATTCGAGTTCGTTGTGGCTGACCAAGAAAGACGAGCCTACCCCGCCATTGGTGGTTTTCACCTCGATGAAGCGCTCATGGGCGTCCTCTTCGAACGACAGGATGTCGAACCCCGCACCGTCTCCCTGGGTGTCGGACACCCAATCCAGCCGCTGAAAAAGCTCTGGGTGGCCGAGCTCGGTCAGGCGTTGCTGTTCGTAGCCAATCACCCACTGCTCCCCTGCCCGGCCCAGCTTGCGGTTGGCTTCATCGCGAGCGGCATAATCGAACTTTCGCGGTAGGCGTTGCCGTAGAGATGCCGGGGTACGCACAAGCACTTCACGGGCGGGTGGTTCTACCAAAGCCGCTCGGTAGGTTTTGTCACCCGGAAGTTTTACCTCCTCCAGGGCATCGACAAGAGCGCCGACCGTCTGCTGATGTTCCAGAACGTAGGCGTGTACGGATTTACGCAGCAGCAGTTGGCTGTTGCCGCGTGGCTTGTAGCCGTTGATATAGGGCAGGCCCAGGGCATCGAGTACGGCGCTAATGTTCTGGTGCTTGAGCTCGACTGAAGACTTGCTGCGACCGTTCAGCAGTTGGCGCAGTGCCTGGTTGTGCTCGGACTTGTTGTACGGCTCCCCAGCCGCCTCGGCACGCAGCATGTCGAAATAGTCTTCGACCGTGGCCAGGACCTCTTCTTCGGACCAGTCTTCGCCGATGCGAATGATGCGAAACCCGAGCCGCGTCAGCGCCGGAACGACGGTCGCCTCGCCACCGGAGAAGCTGTCAGCAGTGAGCGGGCCCTGCTCGGGAAATTGCTTGCCGAAGGCCACACCGGCGATGGCCTTGGAATCGCAATCGGTGCCGGTCTTCGGATCACGTACCAGGAAGTCGCGGGACTTGCCGTAGCCGTGGCGCGCCAGGAATTTCGTGCGGCCCAGTTGCACGAACTCATCGATGGCAGCCTGCACGGCGGCGGGGCTTCGAAGCTGGGAGAGTTGAGACACAGGGTCCTTCCTTACTGTCATGGTGTGCCGGGAACCGCCGAGCCACGAGATTATGAGTAGCCCCTGAACAGAAACGTCACGATAAAAGCCGTGAACGCCACCAGGCCCATTAAATCCCTTGCGTATTTGCAGCCGTGCTGTCCAAACCTGTACCAGGTCCGATCAACACGCTCCAACCATTGAGGTACGAAAACACCGCCTGACCGAACAAAAAATGCGTGATAGCCGCCGCAGCCATGACGCCGGAATCGTCAGACAGGCTGTAGCTGTTGACCATTGCCCTGTACGCCTGCATCTGAAATGGCTATTGCCCTGATGGGAGCCGGCTTTTCAGCCACCGACACCAGCGATGCCGTCAATATTCTTTACCCGATAACCATGACCGTACAAGCTAACAAGGCCTGGCAAGCCAGCGGACTTAAAAAGTCTTTTTTTCTACCATCCCACAAAAAAGTTCGTGGTGGAGAAAAGATAAGCTATGCAAGGCTTTAGGAGACGTGGTTTTTCAGGATGACGAAGAACGATTCGGCGCTAGGTGCAACATAGGTGCATCGCACGAGCGCTAGGAACGGCGAAAAAAGGCGGACGTGGCGAAATCGGTAGACGCAGCAGACTTTAAAATTGGAGTGCCCGCGGGGAAATCCGCGGAGTAGAACCGCTCAAAGTCGGGGAACGCTAACGGGCAATACCCTAAGCCAATCCCGAGCCAAGCCCCTTCGGGGGAAGGTGTAGAGACTGGACGGGCGGCGCCTAAAGCCTTCGGGCAATGGCGAAGGGACAGTCCAGACCACGAACGTCATCAGACGGCGGCGAAAGTCGAGGTGGTACGAAAATCTGCTTCTCTGTGAGAGTACGGGTTCGAGTCCCGTCGTCCGCACCACAAAGCCAAACATCCCTGCGATGATCGACCTCTGGGCGTTTGGTCGTGAGCCCGCCACCCTCGCGCTACGCTTTGCGCAGGCGTCGAAGGCGA</w:t>
      </w:r>
      <w:commentRangeStart w:id="12"/>
      <w:r w:rsidRPr="008455E2">
        <w:rPr>
          <w:rFonts w:ascii="宋体" w:eastAsia="宋体" w:hAnsi="宋体"/>
          <w:sz w:val="24"/>
          <w:szCs w:val="24"/>
        </w:rPr>
        <w:t>TCAGGTGCGCCCATCGATTCCGTCGAGCACCATCGCTGCGAGTTCATCGCTGGTGTGTGCACCACTATCGAGAACACGGGTTGTGCATGGAAGCCGTTCCCTTGCGGCCAAGCATCGGGCGACATTCGCTAATCGCCACTCTCGAATCTCCGCATTTCGATTCGGGTCAGGATGCATGGTCTGGTTCGCGATCCGGTGACGCAATAGGTCCTCGTTGAGCGTCAGAAAGATGTGCAGCAGCTGATCGTCGATCCGCCTTACCCCGTCGAGTATCTCAGTCAGATAGTCCGGGTGCACGAGCGTCATTGGGATGATGATGTCCTGCGAGTAATTCCTTCGAATCTCCCTGACCGCCGCGATCGTAAGTCCCCTCCACAAGGGGAGATCCTGATAGTCTCCGCTCGCTGGCATGGGGACCGTTTCTTTCACCACGAACCCGATTTCCTCGGGGTCAAAGATCAGCGATTTGGAACGCCGATCGCGCAGCCGCTTAGCGAGCGTCGTCTTTCCGGCGCCGAAAGGTCCGTTGATCCAGATTATCAT</w:t>
      </w:r>
      <w:commentRangeEnd w:id="12"/>
      <w:r w:rsidR="00DA4A25" w:rsidRPr="008455E2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8455E2">
        <w:rPr>
          <w:rFonts w:ascii="宋体" w:eastAsia="宋体" w:hAnsi="宋体"/>
          <w:sz w:val="24"/>
          <w:szCs w:val="24"/>
        </w:rPr>
        <w:t>TGTCGACGGCCT</w:t>
      </w:r>
      <w:commentRangeStart w:id="13"/>
      <w:r w:rsidRPr="008455E2">
        <w:rPr>
          <w:rFonts w:ascii="宋体" w:eastAsia="宋体" w:hAnsi="宋体"/>
          <w:sz w:val="24"/>
          <w:szCs w:val="24"/>
        </w:rPr>
        <w:t>CTAACCTGAAGGCTCGCAAGAGCGCTCGACGGCCTCGTGCGGAGGCACGATCGGAGTGGTTCCGAAA</w:t>
      </w:r>
      <w:r w:rsidRPr="008455E2">
        <w:rPr>
          <w:rFonts w:ascii="宋体" w:eastAsia="宋体" w:hAnsi="宋体"/>
          <w:sz w:val="24"/>
          <w:szCs w:val="24"/>
        </w:rPr>
        <w:lastRenderedPageBreak/>
        <w:t>TGCTTCTCAAGATAGGTGACGCCGAACGTCACGATGTCCTGCGCGTCGAACAGGTAGCACTGAGCAAAGCCCACGACACCTTCTCGATGGCGACCGAGCTTCACGTAAGCATTTGCTATAGTTTCAACCGCATCCGGCTTTCCTTCGATAGCAAAGCAATCGAGAATGCCGTTTGAATCGTAATCCGATGCCGTTTTCCAGGCGACTTCACCGTCTCTTCCAAGCATCGGCATCTCATACGTCACCCACCGTTTGTTGGGGATATCGGCAACCGCCTCGGCGTAGTGCAATGCGGTAACGGAGTTTAGCGGCGCACCCAACAGCAGGGCCTTCCCGCCAAGGCGAACGAACCGCTCGACGGGCGATCCTTCCCCCAAGGCGTGACCGAGTTCGTGAGGCTCCGTCAGCGTTTCAGCCAGCGGACCAACCGCGACCATCGATGCATCGGGGTGCGCGCTGCGCCGCGCGCCGGGGGCTTGAACCAGAAATTGATTCAGCAGGCCGAACCCACGGTAAGTCCCGGCTGTTGCGGGATCGAACGGCAGCCAGGTACGGCGGGCTTCGTCATCCAGCCGAGCGCCATTCAGAGTCTCCTCGTAGGGTGATCGGTCCCACGACGCGTATCCCATCACAGTGCCAGTCGGCCCAACCGCGGAGCGTAACGCGGCAACGACCGTCTCCGCTCCTCCTTCGACCGGACCAATCGCTTTAAGTGAGGCATGCACCATCAAGAGGTCACCGGTTTGGACTCCGAGTTTTTGAAGCGCCTCCGTTATTGCCTTCCGCGTATGCAT</w:t>
      </w:r>
      <w:commentRangeEnd w:id="13"/>
      <w:r w:rsidR="00DA4A25" w:rsidRPr="008455E2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8455E2">
        <w:rPr>
          <w:rFonts w:ascii="宋体" w:eastAsia="宋体" w:hAnsi="宋体"/>
          <w:sz w:val="24"/>
          <w:szCs w:val="24"/>
        </w:rPr>
        <w:t>CGCGATATCTCCTCTAAACTGCAAAACACTATACGGGGTTTGGGGAGCAATGGAACCAAAAACCAACGTAAGCCCTACCAACGCTTTTCGGTGTCTTCTTCCCAGGCGCCCATCTCGACAAAACAGTTGCGCATGT</w:t>
      </w:r>
      <w:commentRangeStart w:id="14"/>
      <w:r w:rsidRPr="008455E2">
        <w:rPr>
          <w:rFonts w:ascii="宋体" w:eastAsia="宋体" w:hAnsi="宋体"/>
          <w:sz w:val="24"/>
          <w:szCs w:val="24"/>
        </w:rPr>
        <w:t>TGTAGTGGTCTACTAACCCCGGACACCTTTTTAGGCGAAAATGGTCGCCACACAGAGGTGTTCGATGAGCAGACAACGACGTACTTTCACCCCCGAATTCAAGCGCGAGGCAGCCGGCCTGGTGCTCGACCAGGGCTATAGCCTTACTGAAGCCGCCCGGTCGCTCGACTTGGTTGAATCGGCGCTGCGCCGCTGGGTGAATCAACTCCAGTCAGAACGTGGCGGTGCTACGCCAACGAGCAAGGCGCTGACCCCCGAGCAGCAGAAGATCCAAGAGTTGGAAGCTCGGATCAACCGGCTGGAACGGGAGAAATCGATTTTAAAAAAGGCTACCGCGCTCTTGATGGCCGAGGAACACGAGCGCTCGCGTTGATTGATCAGCTCCGCCGCGAGGAGCCTGTCGAATTACTCTGCTCGGTGTTTGAAGTCACTCGCTCGTGTTACTACGCGCATTGCCATAAACGGCGATCTCCGGACGTTGCGCGACTGGCACTGCGCGTTCGGGTTAACGAGCTATTTACACAGAGCCGTAGTGCCGCAGGTAGTCGAACCATCATGTGCATGATGCGCCGAGAAGGCATTCAGATCGGCCGCTTCAAGGTGCGCAAGTTGATGCGCGAAATGAAGCTGATCAGTAAGCAACCGGGTTCACATGCCTACAAGAAGGCCACAGTAGAGCGCCCTGACATCCCGAACGTGCTGGAGCGCGCATTCGATGTTACGGCACCGAATCAAGTATGGTGCGGCGACATCACGTATGTGTGGGCTCAAGGCCAGTGGCACTATGTGGCGGCAGTTATCGACCTTTTTGCACGTCGCATGGTGGGCTGGGCGTTTTCACCCAAACCGGACAGCGAATTGGTCATCAAGGCGCTGGACATGGCGTACGAGCACCGCGGGCGGCCGCAGAATGTACTGTTTCACAGTGATCAGGGCAGCCAGTATGGCAGCCGAGCTTTTCGTCAGCGGTTGTGGCGTTACCGCTTCAAGCAAAGCATGAGCCGCAGAGGTAATTGCCTGGACAATGCGCCTATGGAGCGTTTGTTCCGCAGCCTGAAAACGGAGTGGGTGCCAAGTGTGGGCTACATGAGTGCTGCGCAGGCACAGCAGGACATCGGCAGGTTTCTGATGCAGCGCTACAACTGGGAGCGACCGCATCAGTTCAACGGTGGGTTACCTCCGGCGATTGCCGAGGAAAAACTTAATCCGGTGTCCGGGATTAGTTGACCACTACA</w:t>
      </w:r>
      <w:commentRangeEnd w:id="14"/>
      <w:r w:rsidR="004F382D" w:rsidRPr="008455E2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8455E2">
        <w:rPr>
          <w:rFonts w:ascii="宋体" w:eastAsia="宋体" w:hAnsi="宋体"/>
          <w:sz w:val="24"/>
          <w:szCs w:val="24"/>
        </w:rPr>
        <w:t>TGTCGGCCTCCTGGCTGATCTCGGTCAGCAGGTCATGCACGCTCTTGTCCAGCTCATCGTCGCTCCGATACGGAATGGTCAACTCATAGTGGCCGGCATCCAGCCGCTTCATGCCATAGGGCTCCAGGCAGTAGCGCTCAATGTTCTCCGTGGCCCGCTTCCGGCCGCGCACGAACTTGCTGTTATTCACCACCGCGAGGCGCAGGGTGACGGTGGCCACCCGCTCGGCGGCGGGCGGCTCTGCCGGCGACGCGGCCGAAGGCTGCTGGTCGCGTGACCTGGCGCTCTTCTGGTACGCGCCGATCTCGACACCACGGTGGCGCAGGTAGCTGTACAGCGTGCTCTTGGAGATGTGCAGCTTCTCGCCGATCGCGCTGACGCTCAGGCGACCTTCGCGGTAGAGGGTTTCGGCCGCCAT</w:t>
      </w:r>
      <w:commentRangeStart w:id="15"/>
      <w:r w:rsidRPr="008455E2">
        <w:rPr>
          <w:rFonts w:ascii="宋体" w:eastAsia="宋体" w:hAnsi="宋体"/>
          <w:sz w:val="24"/>
          <w:szCs w:val="24"/>
        </w:rPr>
        <w:t>GGGGTCGTTTGCGGGAGAGGGCGAAATCCTACGCTAAGGCTTTGGCCAACGATATTCTCCGGTAAGATTGATGTGTTCCCA</w:t>
      </w:r>
      <w:commentRangeEnd w:id="15"/>
      <w:r w:rsidR="00A748F0" w:rsidRPr="008455E2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8455E2">
        <w:rPr>
          <w:rFonts w:ascii="宋体" w:eastAsia="宋体" w:hAnsi="宋体"/>
          <w:sz w:val="24"/>
          <w:szCs w:val="24"/>
        </w:rPr>
        <w:t>GGGGATAGGAGAAGTCGCTTGATAT</w:t>
      </w:r>
      <w:commentRangeStart w:id="16"/>
      <w:r w:rsidRPr="008455E2">
        <w:rPr>
          <w:rFonts w:ascii="宋体" w:eastAsia="宋体" w:hAnsi="宋体"/>
          <w:sz w:val="24"/>
          <w:szCs w:val="24"/>
        </w:rPr>
        <w:t>CTAGTATGACGTCTGTCGCACCTGCTTGATCGCGGCCGCGATAGCTAGATCGCGTTGCTCCTCTTCTCCATCCGCGTTCCAAGCTGCGGAAAGGCACCCATAAGCGTACGCCTGGTCGAGCAGGCGACGCGGATCGACGTCCAGCGCACGAGAGAATGCGTCCGCCATCTGTGCAATGCGTCTAGGATCGAGACAAAGGTCGTCTCTGTCAGCCGGATCGTAGAACATATTGGCGGCGCCAAAGCCCACTTCACCGACCAGACCGACGGGATCTATCACCAGCCAGCCGCGACTGGAGAACATGATGTTTTCATGATGCAGATCGCCATGTAGCCCACGCAGTTCCG</w:t>
      </w:r>
      <w:r w:rsidRPr="008455E2">
        <w:rPr>
          <w:rFonts w:ascii="宋体" w:eastAsia="宋体" w:hAnsi="宋体"/>
          <w:sz w:val="24"/>
          <w:szCs w:val="24"/>
        </w:rPr>
        <w:lastRenderedPageBreak/>
        <w:t>AGGCATTGCTCATCATTTGATCGGCTATAATCGCCGCGTGGACGTAGTCAGTTTGACAACCTGCGTTTTGATCATCGCGCGCCCGCTGAAACAAAGCTGCAAAGCGATCCCGGATCGGGAGAAGGGCAGAAGGCAGGGGTTCCTCAGATGCGGCATACAGCTTCGCCATTAGTTCCGCTGCAATTTCGGTCGCCTGGTAGTCGCCGTGCTCGGCAACGATGTGAGAGAGCATTCGCTCCCCGGCATATTCGAGCAACATCAGATTGTTCTCACGACCGAGCAACCGGACTGCTCCCCTCCCATTGCGCCATACCAGATAGTCGGCCCCGCGCAGTTCATCAGCAATGTCTTCTATAGGTTTCAATCCCTTGACGATTGCAGGAGTCCCGTCTGGCAATGAAACTTTCCAAACGAGGCTGGAAAAGGTGTCCGCAATGAGAACAGGTTGCGAAACGTGCCAATGAGCAGGAAAAACAGGCGGCATGAACA</w:t>
      </w:r>
      <w:commentRangeStart w:id="17"/>
      <w:r w:rsidRPr="008455E2">
        <w:rPr>
          <w:rFonts w:ascii="宋体" w:eastAsia="宋体" w:hAnsi="宋体"/>
          <w:sz w:val="24"/>
          <w:szCs w:val="24"/>
        </w:rPr>
        <w:t>T</w:t>
      </w:r>
      <w:commentRangeEnd w:id="16"/>
      <w:r w:rsidR="004224B0" w:rsidRPr="008455E2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8455E2">
        <w:rPr>
          <w:rFonts w:ascii="宋体" w:eastAsia="宋体" w:hAnsi="宋体"/>
          <w:sz w:val="24"/>
          <w:szCs w:val="24"/>
        </w:rPr>
        <w:t>CAACCCCAAGTCAGAGGGTCCAATCGCAGATAGAAGGCAAGGCGTTCGCGGTCGGGGGCTTCGATCCCCAATACATTGAATAGGACAGCGAAGGCGCGCTCTGCTTCATCTGGCGCTGCCCAGTTCTCTTCGGCGTTAGCAATCATGAGTGCCAAATCGGCATAGCGATCTGCTGTTCCGAGCCGCCCAAGGTCGATCAGACCCGTGCATTGAAGAGTTTTAGGGTCCACCATGAAGTTCGGCATGCAGGGATCACCATGGCAAACAACCATATCGGTGCGCTCTTGGTCGAGCCGCACCGGTAGCTCTCGTTCGACACGAGCCAAAAGATCGAGCTGCGGCGTACTCTTGTCCTCGTCCGGTAAGAAGTCGGGATTGACGGCATTGCGGGACACCACATCAACGGCGCGTCCGAACATTCGCGACAGCCTGCGCTCAAACGGACATTGATCAACCGATAGGCTGTGAACAGCGCCAAGTTGCTGCCCCATTGACGGCCACGCTTTGAGCAAATCCGCTCCAGACAGATCAGCCGCCGGTACTCCCGGAATTGCCGTTATCACCAAGCATGCACCCTCCTGTTCCTCCTGCCAGTTGATCACCTCGGGGCAAGCCACACCTCGACCTTTGAGCCAAATGAGGCGGTCACGCTCTCCAGCGAGCTCACCGCGGCGGGAAGCAGGTGCGATTTTCGCGAAGGCATGCCCGTCACCACGTCGAAAAACAAAATCACCAGATTCTCCGCCTCTGACAGGCAACCAGTCAGAATGCGATTCACCAAAAAAAATATTAGTTCGATTCAA</w:t>
      </w:r>
      <w:commentRangeEnd w:id="17"/>
      <w:r w:rsidR="00FE55A7" w:rsidRPr="008455E2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8455E2">
        <w:rPr>
          <w:rFonts w:ascii="宋体" w:eastAsia="宋体" w:hAnsi="宋体"/>
          <w:sz w:val="24"/>
          <w:szCs w:val="24"/>
        </w:rPr>
        <w:t>TGGAGGTTCCTTCAGTTTTCTGATGAAGCGCGGAGGTGGCTCAACCTGCGAAAAGAAACGAGTTG</w:t>
      </w:r>
      <w:commentRangeStart w:id="18"/>
      <w:r w:rsidRPr="008455E2">
        <w:rPr>
          <w:rFonts w:ascii="宋体" w:eastAsia="宋体" w:hAnsi="宋体"/>
          <w:sz w:val="24"/>
          <w:szCs w:val="24"/>
        </w:rPr>
        <w:t>CTACGTAAGTCCGAGAACATGCTTTCCATGGTCTCTGAGCTCGCCTTTGGGACCGACATATCGGTAGAGAGTGACGCGCTCGATGCCGAGTTCCTTGCAGAGATCGGAAACTGAAGTATCGCGCTGGGCCATGGCGGCTTGCGCGAGACGCACCTGAGCTTTGGTGAGCGCGAATTTTCGTCCGCCCTTGCGACCGCGCGCTCTCGCGGAGGCGAGACCCGCCATGGTGCGCTCTCGGATCAGATCCCGCTCGAACTCGGCCAAGGTGGCGAAGATTCCGAACACCATGCGACCGGACGCAGTCGTGGTGTCGATCTGAGCGCCCTTTCCAGTCAGAACCCGCAGGCCGATCTTGCGGTCTGACAGCTCCTTCACCGTGTTGACCAGATGGGCAAGCGATCGTCCGAGGCGATCGAGCTTCCAGACCACCAGCACATCGCCGTCACGCAATGACTTGAGGCAGGCAGTCAAGCCAGGGCGATCATCACGACCGCCGGAAGCAAGATCATCATAGATATTGTCCCGTTCGACACCTGCGGCGCGCAA</w:t>
      </w:r>
      <w:commentRangeEnd w:id="18"/>
      <w:r w:rsidR="003F2F43" w:rsidRPr="008455E2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8455E2">
        <w:rPr>
          <w:rFonts w:ascii="宋体" w:eastAsia="宋体" w:hAnsi="宋体"/>
          <w:sz w:val="24"/>
          <w:szCs w:val="24"/>
        </w:rPr>
        <w:t>GGCGTCGTGCTGCAGGTCGAGAGACTGCGAGCCATCGGCTTTGGAGACGCGGGCATATCCGATCAGCA</w:t>
      </w:r>
      <w:commentRangeStart w:id="19"/>
      <w:r w:rsidRPr="008455E2">
        <w:rPr>
          <w:rFonts w:ascii="宋体" w:eastAsia="宋体" w:hAnsi="宋体"/>
          <w:sz w:val="24"/>
          <w:szCs w:val="24"/>
        </w:rPr>
        <w:t>TGTATCACAA</w:t>
      </w:r>
      <w:commentRangeStart w:id="20"/>
      <w:r w:rsidRPr="008455E2">
        <w:rPr>
          <w:rFonts w:ascii="宋体" w:eastAsia="宋体" w:hAnsi="宋体"/>
          <w:sz w:val="24"/>
          <w:szCs w:val="24"/>
        </w:rPr>
        <w:t>ACGTT</w:t>
      </w:r>
      <w:commentRangeEnd w:id="19"/>
      <w:r w:rsidR="0053265E" w:rsidRPr="008455E2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8455E2">
        <w:rPr>
          <w:rFonts w:ascii="宋体" w:eastAsia="宋体" w:hAnsi="宋体"/>
          <w:sz w:val="24"/>
          <w:szCs w:val="24"/>
        </w:rPr>
        <w:t>CGATTATGTGACAG</w:t>
      </w:r>
      <w:commentRangeEnd w:id="20"/>
      <w:r w:rsidR="009156DA" w:rsidRPr="008455E2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8455E2">
        <w:rPr>
          <w:rFonts w:ascii="宋体" w:eastAsia="宋体" w:hAnsi="宋体"/>
          <w:sz w:val="24"/>
          <w:szCs w:val="24"/>
        </w:rPr>
        <w:t>TTTGCATCGGGAAGCTCTGCACG</w:t>
      </w:r>
      <w:commentRangeStart w:id="21"/>
      <w:r w:rsidRPr="008455E2">
        <w:rPr>
          <w:rFonts w:ascii="宋体" w:eastAsia="宋体" w:hAnsi="宋体"/>
          <w:sz w:val="24"/>
          <w:szCs w:val="24"/>
        </w:rPr>
        <w:t>TCAAAATTTGTCACTTAACCCGTCATTCTGTCTAAGGCATGCAAAGGGTAGGCTAGGCTCATAATGTGACAGAAATTCCGGGGGGATGCCTTCCTTCGCGAAGGTGGCGCGCAACTGTTCCAAGGAAGCGGGGTCGCGCCGACCATAGGAAGCCAACGCGAACAGCGAGCGTGCCGTCTCGGGGTTGTGTCGTGCTTCAATGATGGCCTCATCAATGGCCTGGATTGCACGCTGCCAGTGATCGACGGGTTCGGGCTTCGGCGCTTTCGCCGGCAGGCCACTGGTGAACCCGGTTTGGGGCTCGGACCAGAATAGCTTTGCGTGCTCGCCTGGCGGGCTTATATCCCTCACCTCAATCAAGCTGATTGCCGTTGCCGCCGCCTCCAGCATCTGCAACCGTACTGCCGGGTTCAGGGTTTCATACGGTCGCCACAGACTTTGCCCAGCACGCAGCGGATGCCCGCAGCATTCCCAGATTTGGCGGAGATACCCCGCGTAGGTGCCGCACGTCGAAAGCGGGGTGTTCAGCTCATCGAGCAGCGTGCGTAGCAGCCTAAACCACAATCCGGCGTGGATGCGTCGGCGCGGCAACTCCACGTGGCCGGTCGTCAGTGCCTGCCAGGTACGCTGGTCCATCGCCGCAATCGCGTCGCTGGCAGTGCGCGGTTCGGCGTCGGCGTTCTCCCAGCCGAGAAACCGCCCTGGCACGCCCCAATAGGATTCCAGCCAGCAGCCATGCAGTGGGCAGCTCAGCATCAGGGGCAGCTTCCACGCGAGCAGTACGGCTTGGTTCTCCGGATCGTTCAGGCAGAGCGGACAGGCGCGGTGTATCGGTTGGGTGGGCAGCCAGGCACGCCAGCTCGTGATGGATCGCGTCTTACGGCGGAGTCTCGGCAGCAGTACCGAGAGCTGGAACGCATAGGTTTCCAATGCGGCTGGAATCTGATCATCAAGGCTGTCCAGTAGCCAAGGCACCCAGCCGGCGAAACTCATGCAGCGCAGCCGATCCAGC</w:t>
      </w:r>
      <w:r w:rsidRPr="008455E2">
        <w:rPr>
          <w:rFonts w:ascii="宋体" w:eastAsia="宋体" w:hAnsi="宋体"/>
          <w:sz w:val="24"/>
          <w:szCs w:val="24"/>
        </w:rPr>
        <w:lastRenderedPageBreak/>
        <w:t>TCGATACCGCTCCGCTGGGAGAGCATCGCCAGCAGCGCCAGTGGTGGCGCGGTGTCCAGGTCATCAACCTGGCCGTGACCAAGATCGTGCTCCAGCAGCTCGGACACTTCCATGTGATAGCAAAGGGCCACGCGGTTGAGCCACGAAGACAGGGCTTCGGCTTCCCTGGGTGCCGGATGCAGTGGCCAGCGTGGCGCTGGCT</w:t>
      </w:r>
      <w:commentRangeStart w:id="22"/>
      <w:r w:rsidRPr="008455E2">
        <w:rPr>
          <w:rFonts w:ascii="宋体" w:eastAsia="宋体" w:hAnsi="宋体"/>
          <w:sz w:val="24"/>
          <w:szCs w:val="24"/>
        </w:rPr>
        <w:t>TCAC</w:t>
      </w:r>
      <w:commentRangeEnd w:id="21"/>
      <w:r w:rsidR="00C2458D" w:rsidRPr="008455E2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8455E2">
        <w:rPr>
          <w:rFonts w:ascii="宋体" w:eastAsia="宋体" w:hAnsi="宋体"/>
          <w:sz w:val="24"/>
          <w:szCs w:val="24"/>
        </w:rPr>
        <w:t>ATCAGTTCCCGCTCGAATTGCCGCCGCCGCTCGCTGGGACCGGTGTAATCGGCCATGCTGAGCGTGCGGTGGTTGATCGCTTCCTCACCACTCTCCACGGCGGCCACGGCCGCCGCCATCAAAAGGTGCGCCAGCTCGCCAATAGTGCCCTCGCTGCGCGTGAGCAGGTAGCGAGCCATGTCCAGCGTGGCAATCGACGAAGGTCGCCGCAGCGGGAGCGAAGCCGCGAAGCTGGCCAGCAGTGAACAGCAATCGTCGTTGGCCTCCCACACCGGCAGCATCATCGGCTCGAAGCGATTTTCCAACTGGTCATCCGAGCGGATGGCCAGGTAGGCGTCGCGTGTGCCCACACCGACCAGCGGGATGCGCAATTCGTTGCCGAGGAAGCGCAGCAGGTTGAGGAATTCCCGGCGGTTGACGCTGTTGCCGGCCAGGACGTTGTGCAGCTCGTCGATCACCAGCAAACGCACACCGAGCTTGCGCAGCAGTGTCAGCGCCAGTTGCTCTATTTCCGGCAGCCGTGGGCGCGGTCGCAATGGTGCTCCCATCGCCGCGAGCAGCGCGACGTAGAAGCGGATCACCGATGGCTCGGACGGCATCTGCACGACCAATACCGGGATGTGCTCCTGGTCGGCGTCGGAGCTGGCCGGGTGGGCGCGGCGGAACTTCTCGACGATCATCGACTTGCCGTTGTTGGTTGGACCGACCAACAGCAGGTTGGGCATGCGTTGTTTGTTTGGCCACGTATACAGGGCTTCCAGCCGGTTCAACGCCTCGACTGCTCGCGGATAGCCGATCCAGCGGTCGGCGCGAAGGCGATGGATGCGCTCGTCCGCCGGGAGACGGGCCAAGCCCTGGGCCGCCGGCAGCAGGTGGGACAGGTCGATGATGGGATATTCGTCCAC</w:t>
      </w:r>
      <w:commentRangeEnd w:id="22"/>
      <w:r w:rsidR="00816411" w:rsidRPr="008455E2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8455E2">
        <w:rPr>
          <w:rFonts w:ascii="宋体" w:eastAsia="宋体" w:hAnsi="宋体"/>
          <w:sz w:val="24"/>
          <w:szCs w:val="24"/>
        </w:rPr>
        <w:t>GG</w:t>
      </w:r>
      <w:commentRangeStart w:id="23"/>
      <w:r w:rsidRPr="008455E2">
        <w:rPr>
          <w:rFonts w:ascii="宋体" w:eastAsia="宋体" w:hAnsi="宋体"/>
          <w:sz w:val="24"/>
          <w:szCs w:val="24"/>
        </w:rPr>
        <w:t>CTACCACTCCTCAATCTGGTCGAACGGTTTGGCAGGTGGCTGGTTGTCCGCCTGCGGGTCTGCCATGTCCGTGTCCGCTGGTGGCGTGGTTTTGACAGGTTGTTCCGTTGACTTGAGATGCTGGCGTCGATCCGCGTCGCGCCGCGCCTTGCGCGTGGCTTTCTGCGCAGTGGTCACGATTTCGCGCATCTGCCCGATCATGCGGAACAGCGCCGACTCATCCACCTGTTCGCGCCCTTGCTGCCGCAATTTCGCCAGCGCCTGCCGTTGTTCCCAGAGGGTGACAGCCGGGTGCGACAAGGTACGGTATGGAATTTCCAGATAGTGCTGCCCCTCCGGCTCCAGCACCCAAATGCGGCTGATGTCGCGTGGGTCGCGCCGGATCAGGAACGCAGGCAGGCGGTCGCGCCGAGCTATCCACGGCTTGAGCGCATCGGCGTAGTAGTGGATGTGGTCGATGACGAAGCCAGTGCGGGTCAGGGTGCGGCGGAGGACGGGCAGGAAATCGACCAGAAAAGCCGTGGTGCGAGTGATGACGGTTGGAACGCCGGTACGCGCGACAGCTTCGGCCCAGCGTGCGGCCGGCGGTTGGAGCAGGCCGTTGTGCACGGAGCCGTGATAGGTGCCAACCGCCAATGCGAGCCAGCGTTCCAGCTCGCGCAGTGTCAGGGCGGCCATCTTCTCGGAGGCGTATTCCCCGCGCTGGTCAGGGTTGGAGAAGGTCGTCCCCGGCAATTCGTCGTGGATCATTTGCATCGCCGTGCCGATGATCCGTTCCACGATGCCGCCATAGTGCGGCTGCCCGAGAGGCCGATAGTCCAACCGGATGCCATGCTGCTCGCAGCCACGGCGTAGCGCCTCGCTCTTGAATTCGGCCGCGTTGTCCAGGTAGAGCAGCGCGGGCTTGCCGCTCATCGGCCAGTCCATTTCCACGTCCAACCTTTCCAACCAAGGGCGCTTGTCGCAACCGGCGTGTGCGAGGCACAGGCCGACCGAGACGGCAGATGGCGCTTCTAACGTGACCACCATGCCAACCACGCAGCGGGTGAACACGTCGATGGCGAGGGTCAGGTACGGACGGCCAATCGGTTGCCGGTCGCGCTCGTCCACCACGATCAGGTCGATGACTGTGTGGTCGATCTGTACCTGCTCCAGCGGTGCGGAGACTGGCGGAGGAACACCGCCAACACCTTGCAGGATGCGGGACGCATCCTGGCCTTCCCGAAGTCGAGTGGTCTTGAGTGGATCAAGGCTGGCGATCCGCAACGCGACCGTGTTGCGCGCCGGCATCCGCAGCTTTTGCAGCTTGCACACCCGCGCAACTTCACGGTGGAACGCCGCCAAGCTGCGCTTCTGCTTGGTCAGGAAGCGCTTTTGCAGTAGCTCGCGGATGATTCGTTCGACCGACTCCGGCAAGCGGCCTTTACCTTTGCCACCGCTCGACTGTCCAAGAGCCAAATCAGTGACCAGCCCCGAACCTTGCCGGGCACGGCGGATCAGGACGTAGACCTGCCGCCGGGACAGACCCAGCGCCTGGGCTGCTGCGTCGGCCGCTTCATGCCCGACCGTCTCCGACTGCGCCAACGGCCCAATGATCTCCGCGCGGCAGCGAGCACGCTCCCATGCCTGTTCTGACAGGGTGGCTACGCCGCGCTCGGCAATCGGTACGGTATCGGTCGCCAT</w:t>
      </w:r>
      <w:commentRangeEnd w:id="23"/>
      <w:r w:rsidR="0040553D" w:rsidRPr="008455E2">
        <w:rPr>
          <w:rStyle w:val="a7"/>
          <w:rFonts w:ascii="宋体" w:eastAsia="宋体" w:hAnsi="宋体"/>
          <w:sz w:val="24"/>
          <w:szCs w:val="24"/>
        </w:rPr>
        <w:commentReference w:id="23"/>
      </w:r>
      <w:r w:rsidRPr="008455E2">
        <w:rPr>
          <w:rFonts w:ascii="宋体" w:eastAsia="宋体" w:hAnsi="宋体"/>
          <w:sz w:val="24"/>
          <w:szCs w:val="24"/>
        </w:rPr>
        <w:t>GCTCGCCTCGCTTTGGTGCACACGAGTATTGAGCATAGACGAGTTTCGTGCAGAGGAGTCCTGATATCGGGCTGTCAGGAGCCGTATGCACAGCAGGCTTCATGTCTCGTTGATTGGTGCAGTCGTCTTCTGAAAATGACATCCCGATGCAAACTGTCACATAATCGAACGTATTTGTGACAATGGGGGCGGTATGCTGATCGGCTACATGCGGGTATCGAAGGCAGACGGCTCCCAGAC</w:t>
      </w:r>
      <w:r w:rsidRPr="008455E2">
        <w:rPr>
          <w:rFonts w:ascii="宋体" w:eastAsia="宋体" w:hAnsi="宋体"/>
          <w:sz w:val="24"/>
          <w:szCs w:val="24"/>
        </w:rPr>
        <w:lastRenderedPageBreak/>
        <w:t>AATTACTCTGCAACAAGATGCTTTGATTGCTGCCGGAGTGGCAGCTGCACATCTGTATGAGGACATGGCTTCGGGACGGAAAGATGATCGGCCCGGATTGGCCGCGTGTCTGAAGGCCCTGCGTGAAGGCGATACCTTGGTGGTTTGGAAGCTCGATCGACTAGGGCGTAACCTTCGCCACTTAATTAACACTGTCCACGACCTTACCGCGCGTAGCGTAGGACTGAAGGTGCTTACCGGCCACGGTGCGGCCATCGACACTACTACTGCGGCGGGAAAGCTGGTGTTCGGGATTTTCGCGGCACTGGCAGAGTTCGAGCGGGAGTTGATTTCTGAGCGGACGGTCGCCGGGCTCGTCTCGGCGCGTGCTCGCGGCAGGAAAGGGGGGCGCCCGTTCAAGATGACCGCTGCCAAACTACGCCTAGCGATGGCGGCCATGGGACAGCCGGAAACCAAGGTGTCGGATTTGTGTGAAGAGCTGGATATTACCCGTCAGACGCTCTATCGACATGTCTCGCCCAAGGGCGAGCTGCGGCGTGACGGAGCGAAACTACTGGAGAGAGCCCAATGAGTTGCTCAGAATCCTGATTCTCAAGAGTATGACGCCCGATCAGAACGGGGTAGTTCATCTTGCCTTGATTCTTCAAGGAGAACTGCTCGTTATAGATCTGGTCTCCAATGCAAATAGTCATCTGCACCACCGGTTGGTGCTCGGCGCCACCGGCACCCCGGACTTTTAAATTACGCTCAACCTTATGCTCGAACGGACAAGTTGTTTTACCTTCTGTCCATTATGGTTCACCCTCAGTCACGCAAGCGGCTGAACACATAGCCGTGATCTTTTTGTGAGGTATGGCAGGCAAAGCAGGCGGTTGTCGCGTTGGTCCTCACGACGCGATTGCCGTCGATGTTTAATCGAAATGCGACCTCTTGCTGGCGGGGAGGCCCGACCATAGCTCCTCGATGTTCTTGAAACCCCAGTCGCTAGCCGACTCGCGGCCGACGATCTTGTCACGACCGGCCAGTTTGCTAAGATCAACCAGTTCCTGGGCAATGGGCATTTTCGTGCGGGTCGAGAAGAACACCTTGACCATGGGTGTCAGCAGTGAACTCTTGTGCTGCTCCATGATGACGCCGAGACGCCCACTTTCTAAGCGCACCAAGGCGCCAACCGGGTAGATGCCCACCGACTTGACGAAGGCCTGGAACACCTGGTCGTCGAAGTGTCCCTTCCATTCAGCCATCTTGCGAATCGCTATGGCGGGATCCCAGCCCCTCTTGTAGGGGCGCTCCGACGTGATCGCGTCATACACGTCACACACCGCGCCCATGCGCGCGAACAGACTGATTTGCTCACCGACCAGGCGATAGGGGTAGCCGGAGCCATCGACCTTCTCATGATGGTGCAGGCAAACGTCGAGCGTGAGCGCGCTGACCTGGCGGCTTTTCAGCAACATCCTGCCGCCCGCTCTGGGATGGCTGCGCATGATGCTGAACTCGGCGTCGGTCAGTTTGTCAGGCTTATTGAGGATCGCATCCGGTATGGACACCTTGCCGATGTCGTGCAGGAGGCCGGCCAAGCCTGCCTCCCGGACTTGGTCGGCCGACAGGCCAAGCTGGCGGGCCAGGGCAATCATCAATGCACACACCGCCACAGAGTGCATGTAGGTGTATTCGGCGGAAGTCTTCAGACGTGCCAGGCTGATTAAGGCATTGGGGTGACGCAGTACCGAGTCGGAAACTTCCTCCACCAGCGCCGCGACGTGCTCCAAGTTGATAGCTTGGCCCATGCGCGCCTCGTTGAACATCTCGACAATGGCGACTTTGGAGCGGGCGCAGAGCTTGAGGGCACGTGACAGCTCTTCAGTCATCCCGGCTAGAGGCGGCAGCGCCGTGTTGTCCACGGCTAGCAATCGGGCTTCGGTTTCAACCTCAACTTCTTCGAGCGTATTGCTTGCCTGGCCTTGGGCAGTGTCCTGCCCCTTGCTGGTGTCGATCCATAGCGTCGTCACATTGGATTTGAGGATGCGCTGTCGATCGTGCTCGCTATGGAGCAACCAACGCGCTCTCCAGAAAGGGTGGTCCATCCATGAACCACAAAGCTCATGGATGTACATGCCGAGGCGGACCTCGGTAACCGCGATACGTTTCAGCACGATGAAGATCTCCCCATAGGATTTGACCACACGTCTGTTATGCGCAGTGCCGATGATCCGGCTGTTCGTGAGTTCTACCGGGTATGACCATGCTCCTTGGCCAGCATACTCACCGCCTGCACCGCATTGCTGGCACCGTCGCTAATTTGCTGGATCACCGCGCCCGCCTGATCCGCCAGGTCGACGCCTTTAGTGGCCCGGTCACGGGTGCCTTCCATGCTCTTGATGGCTAGCTGTGTTTCGTTCTGGATCATGCCAATCATCCCGGAAATCTCCGCCGTCGAGCCACTGGTGCGTGCGGCCAACTGACGGACTTCATCGGCCACCACCGCAAAGCCGCGACCTTGTTCACCCGCTCGAGCGGCTTCGATAGCAGCGTTCAAAGCCAACAGGTTGGTCTGATCGGCAATTCCGCGGATGGTGTTGACGATGGTGGTGATCTGCTCGGAGCGTTCGCCAAGTTTGGTGATGAGGGCTGACGAACCTTCGATATTCGAGGCAATCTCCCGCATTTCACTCGCTGCTTGTTGGATCACCGTGGAGCCATGTTCAGCCGCTTGGCGTGTCTCGACCGAGATGTGATACGCCTCGCTAGCGCTCTGAGCGTCCTGCGCATGCTTCTCCATCTTGGCGGTGATGTCTGTAGCAAACTTCACCACTTTGCATAACCGTCCGCTAGCGTCATACACCGGGTTGTAGTTAGCTTCCAGCCACAAGGTTTGCCCGCGCTTGCCTACCCGTTCGAATTGCCCACTGAAAAACTCGCCCTGATTCAGGCGTCGCCAGAAGTCCTGGTACTCGCTGCCGTTGGCCAGTGCTGGACGGCAGAACAGTTTGTGATGTTTGCCCTTGAGTTCGGCCAGACTGTAACCGACCACAT</w:t>
      </w:r>
      <w:r w:rsidRPr="008455E2">
        <w:rPr>
          <w:rFonts w:ascii="宋体" w:eastAsia="宋体" w:hAnsi="宋体"/>
          <w:sz w:val="24"/>
          <w:szCs w:val="24"/>
        </w:rPr>
        <w:lastRenderedPageBreak/>
        <w:t>CCAAGAAGTTCTGGTTGGCGTCAATAATGCTGCCGTCCAGATTGAACTCGATGATGGCCATGGACCGGTCTATGGCCTGCAACTTATTTTTGGCTTCACTCTCCTGTTGTACCCACAAGGTGACGTCAAGGGCATACTTAACCACCTTCACCACGTTACCAAGCTCGTCCTTGACCGGGTTATAGCTGGCTTCCAGCCAGATCGTCTGGCCATTGCCGGCAATTCGCTCGAAGGTGCCCGACTCGAACTGGCCGGCGTTGAGACGGGACCATAATTGTGAGTACTCGCCACTGCGGGCATAGGCAGGCGTGCAGAATTGGCGGTGCGGCTGGCCGAGCACTTGCTCCAGGCGATAGCCCATGGTCTTTAAAAAGTTGTCGTTGGCCCGGAGGACGATGCCATTGAGGTCGAATTCGACTACCGCCATGGAGCGGTTGATGGCTTCGAGCAGACTGGCTTGCTGGGCGATGGTTTGTTGCAGGGCGCTGATATTTTTTTTATTAGAATTGAATAGCACGATGGCAATAGCTCTGAAGTGGAAACCGATGAAAGTCCGTCCATAGTGATCGCGCTTGCCAACCAAAAAACCTTGCTCATCGGTGTAAGCGGCTCAATGTCTCCGTCCATGGTTACCGTTGCAAGATGCTGAATGTTGGAAGTTTATGCAACGACTATTAGTGTCTATTTGCTACCACTCGTGTCCTGCAAGACGCTATTAGCATGAAATGTCCATCTGGCGGCATGCCATAGCTGTCAGTACCCCAGATTGACTAGCGTCAGGTTACTCATTTTCCTGACACACCTTTGCCTACAAATTTGCGAGTGGTGGGGTGGGGCTCGGATGTACATGACCTATAGAGATCCTCTCGTGCCAGCCCATGAGTCCGCAACAGCGAGGGCTTCCTCAGTAGTGCAATCGACTTCTGACCTTAG</w:t>
      </w:r>
      <w:commentRangeStart w:id="24"/>
      <w:r w:rsidRPr="008455E2">
        <w:rPr>
          <w:rFonts w:ascii="宋体" w:eastAsia="宋体" w:hAnsi="宋体"/>
          <w:sz w:val="24"/>
          <w:szCs w:val="24"/>
        </w:rPr>
        <w:t>GTGCAATCGACTTCTGAAAATGACA</w:t>
      </w:r>
      <w:commentRangeEnd w:id="24"/>
      <w:r w:rsidR="007462D3" w:rsidRPr="008455E2">
        <w:rPr>
          <w:rStyle w:val="a7"/>
          <w:rFonts w:ascii="宋体" w:eastAsia="宋体" w:hAnsi="宋体"/>
          <w:sz w:val="24"/>
          <w:szCs w:val="24"/>
        </w:rPr>
        <w:commentReference w:id="24"/>
      </w:r>
    </w:p>
    <w:sectPr w:rsidR="00697845" w:rsidRPr="008455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30T09:18:00Z" w:initials="XL">
    <w:p w14:paraId="712BD974" w14:textId="79804791" w:rsidR="00EF4D3A" w:rsidRPr="008455E2" w:rsidRDefault="00EF4D3A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IRi_In2131 (+)</w:t>
      </w:r>
    </w:p>
  </w:comment>
  <w:comment w:id="2" w:author="Xinyue Li" w:date="2023-07-30T09:20:00Z" w:initials="XL">
    <w:p w14:paraId="20FCEC2D" w14:textId="361DDFFA" w:rsidR="00500C00" w:rsidRPr="008455E2" w:rsidRDefault="00500C00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PcW (+)</w:t>
      </w:r>
    </w:p>
  </w:comment>
  <w:comment w:id="1" w:author="Xinyue Li" w:date="2023-07-30T09:19:00Z" w:initials="XL">
    <w:p w14:paraId="0A78169C" w14:textId="6F550908" w:rsidR="00873F7E" w:rsidRPr="008455E2" w:rsidRDefault="00873F7E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intI1 (-)</w:t>
      </w:r>
    </w:p>
  </w:comment>
  <w:comment w:id="3" w:author="Xinyue Li" w:date="2023-07-30T09:20:00Z" w:initials="XL">
    <w:p w14:paraId="371387B8" w14:textId="34CB32F8" w:rsidR="000F414F" w:rsidRPr="008455E2" w:rsidRDefault="000F414F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attI1 (+)</w:t>
      </w:r>
    </w:p>
  </w:comment>
  <w:comment w:id="4" w:author="Xinyue Li" w:date="2023-07-30T09:21:00Z" w:initials="XL">
    <w:p w14:paraId="33076E7C" w14:textId="7BF71B7C" w:rsidR="00A733A3" w:rsidRPr="008455E2" w:rsidRDefault="00A733A3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blaIMP-1 (+)</w:t>
      </w:r>
    </w:p>
  </w:comment>
  <w:comment w:id="5" w:author="Xinyue Li" w:date="2023-07-30T09:21:00Z" w:initials="XL">
    <w:p w14:paraId="6221C1A1" w14:textId="76A9F3EC" w:rsidR="007F28BC" w:rsidRPr="008455E2" w:rsidRDefault="007F28BC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attC_blaIMP-1 (+)</w:t>
      </w:r>
    </w:p>
  </w:comment>
  <w:comment w:id="6" w:author="Xinyue Li" w:date="2023-07-30T09:22:00Z" w:initials="XL">
    <w:p w14:paraId="36BF362E" w14:textId="37590581" w:rsidR="004D7102" w:rsidRPr="008455E2" w:rsidRDefault="004D7102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aacA4' (+)</w:t>
      </w:r>
    </w:p>
  </w:comment>
  <w:comment w:id="7" w:author="Xinyue Li" w:date="2023-07-30T09:22:00Z" w:initials="XL">
    <w:p w14:paraId="5B8CA94A" w14:textId="6C7A230F" w:rsidR="00CF2BF0" w:rsidRPr="008455E2" w:rsidRDefault="00CF2BF0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attC_aacA4' (+)</w:t>
      </w:r>
    </w:p>
  </w:comment>
  <w:comment w:id="8" w:author="Xinyue Li" w:date="2023-07-30T09:23:00Z" w:initials="XL">
    <w:p w14:paraId="05102EF7" w14:textId="663ECEFC" w:rsidR="001E1DAC" w:rsidRPr="008455E2" w:rsidRDefault="001E1DAC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aacA4'-45 (+)</w:t>
      </w:r>
    </w:p>
  </w:comment>
  <w:comment w:id="9" w:author="Xinyue Li" w:date="2023-07-30T09:24:00Z" w:initials="XL">
    <w:p w14:paraId="1D8D289E" w14:textId="2F48E47F" w:rsidR="004C721D" w:rsidRPr="008455E2" w:rsidRDefault="004C721D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attC_aacA4'-45 (+)</w:t>
      </w:r>
    </w:p>
  </w:comment>
  <w:comment w:id="10" w:author="Xinyue Li" w:date="2023-07-30T10:42:00Z" w:initials="XL">
    <w:p w14:paraId="72039503" w14:textId="06B1F4B5" w:rsidR="00C6422D" w:rsidRPr="008455E2" w:rsidRDefault="00C6422D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ΔtniR (-)</w:t>
      </w:r>
    </w:p>
  </w:comment>
  <w:comment w:id="11" w:author="Xinyue Li" w:date="2023-07-30T10:43:00Z" w:initials="XL">
    <w:p w14:paraId="047BE6E9" w14:textId="3F7D83B8" w:rsidR="003E4B5D" w:rsidRPr="008455E2" w:rsidRDefault="003E4B5D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ISCfr1 (-)</w:t>
      </w:r>
    </w:p>
  </w:comment>
  <w:comment w:id="12" w:author="Xinyue Li" w:date="2023-07-30T10:43:00Z" w:initials="XL">
    <w:p w14:paraId="31ED6225" w14:textId="582206B6" w:rsidR="00DA4A25" w:rsidRPr="008455E2" w:rsidRDefault="00DA4A25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tmrB (-)</w:t>
      </w:r>
    </w:p>
  </w:comment>
  <w:comment w:id="13" w:author="Xinyue Li" w:date="2023-07-30T10:44:00Z" w:initials="XL">
    <w:p w14:paraId="3B40E21F" w14:textId="571BC161" w:rsidR="00DA4A25" w:rsidRPr="008455E2" w:rsidRDefault="00DA4A25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aacC2 (-)</w:t>
      </w:r>
    </w:p>
  </w:comment>
  <w:comment w:id="14" w:author="Xinyue Li" w:date="2023-07-30T10:45:00Z" w:initials="XL">
    <w:p w14:paraId="63DBF6D0" w14:textId="159E00F2" w:rsidR="004F382D" w:rsidRPr="008455E2" w:rsidRDefault="004F382D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ISPmo5 (+)</w:t>
      </w:r>
    </w:p>
  </w:comment>
  <w:comment w:id="15" w:author="Xinyue Li" w:date="2023-07-30T10:45:00Z" w:initials="XL">
    <w:p w14:paraId="681972B0" w14:textId="7B18C902" w:rsidR="00A748F0" w:rsidRPr="008455E2" w:rsidRDefault="00A748F0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IRR_Tn5393c (-)</w:t>
      </w:r>
    </w:p>
  </w:comment>
  <w:comment w:id="16" w:author="Xinyue Li" w:date="2023-07-30T10:46:00Z" w:initials="XL">
    <w:p w14:paraId="21ECBBFC" w14:textId="0273805E" w:rsidR="004224B0" w:rsidRPr="008455E2" w:rsidRDefault="004224B0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strB (-)</w:t>
      </w:r>
    </w:p>
  </w:comment>
  <w:comment w:id="17" w:author="Xinyue Li" w:date="2023-07-30T10:47:00Z" w:initials="XL">
    <w:p w14:paraId="376D13CD" w14:textId="6687B759" w:rsidR="00FE55A7" w:rsidRPr="008455E2" w:rsidRDefault="00FE55A7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strA (-)</w:t>
      </w:r>
    </w:p>
  </w:comment>
  <w:comment w:id="18" w:author="Xinyue Li" w:date="2023-07-30T10:47:00Z" w:initials="XL">
    <w:p w14:paraId="501249FC" w14:textId="7701984E" w:rsidR="003F2F43" w:rsidRPr="008455E2" w:rsidRDefault="003F2F43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tnpR (-)</w:t>
      </w:r>
    </w:p>
  </w:comment>
  <w:comment w:id="19" w:author="Xinyue Li" w:date="2023-07-30T10:48:00Z" w:initials="XL">
    <w:p w14:paraId="2F3A7E83" w14:textId="5A46CAE0" w:rsidR="0053265E" w:rsidRPr="008455E2" w:rsidRDefault="0053265E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Δres (-)</w:t>
      </w:r>
    </w:p>
  </w:comment>
  <w:comment w:id="20" w:author="Xinyue Li" w:date="2023-07-30T10:48:00Z" w:initials="XL">
    <w:p w14:paraId="2D08D56F" w14:textId="6B0E633A" w:rsidR="009156DA" w:rsidRPr="008455E2" w:rsidRDefault="009156DA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Δres (+)</w:t>
      </w:r>
    </w:p>
  </w:comment>
  <w:comment w:id="21" w:author="Xinyue Li" w:date="2023-07-30T10:49:00Z" w:initials="XL">
    <w:p w14:paraId="6D8593D2" w14:textId="314B1BA7" w:rsidR="00C2458D" w:rsidRPr="008455E2" w:rsidRDefault="00C2458D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tniQ (-)</w:t>
      </w:r>
    </w:p>
  </w:comment>
  <w:comment w:id="22" w:author="Xinyue Li" w:date="2023-07-30T10:49:00Z" w:initials="XL">
    <w:p w14:paraId="39B2EF18" w14:textId="47A80A43" w:rsidR="00816411" w:rsidRPr="008455E2" w:rsidRDefault="00816411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tniB (-)</w:t>
      </w:r>
    </w:p>
  </w:comment>
  <w:comment w:id="23" w:author="Xinyue Li" w:date="2023-07-30T10:50:00Z" w:initials="XL">
    <w:p w14:paraId="4D10DAE8" w14:textId="0858DA2E" w:rsidR="0040553D" w:rsidRPr="008455E2" w:rsidRDefault="0040553D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tniA (-)</w:t>
      </w:r>
    </w:p>
  </w:comment>
  <w:comment w:id="24" w:author="Xinyue Li" w:date="2023-07-30T10:50:00Z" w:initials="XL">
    <w:p w14:paraId="7F5236F0" w14:textId="491CFA23" w:rsidR="007462D3" w:rsidRPr="008455E2" w:rsidRDefault="007462D3">
      <w:pPr>
        <w:pStyle w:val="a8"/>
        <w:rPr>
          <w:rFonts w:ascii="Times New Roman" w:hAnsi="Times New Roman" w:cs="Times New Roman"/>
          <w:sz w:val="24"/>
          <w:szCs w:val="24"/>
        </w:rPr>
      </w:pPr>
      <w:r w:rsidRPr="008455E2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455E2">
        <w:rPr>
          <w:rFonts w:ascii="Times New Roman" w:hAnsi="Times New Roman" w:cs="Times New Roman"/>
          <w:sz w:val="24"/>
          <w:szCs w:val="24"/>
        </w:rPr>
        <w:t>IRt_In2131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2BD974" w15:done="0"/>
  <w15:commentEx w15:paraId="20FCEC2D" w15:done="0"/>
  <w15:commentEx w15:paraId="0A78169C" w15:done="0"/>
  <w15:commentEx w15:paraId="371387B8" w15:done="0"/>
  <w15:commentEx w15:paraId="33076E7C" w15:done="0"/>
  <w15:commentEx w15:paraId="6221C1A1" w15:done="0"/>
  <w15:commentEx w15:paraId="36BF362E" w15:done="0"/>
  <w15:commentEx w15:paraId="5B8CA94A" w15:done="0"/>
  <w15:commentEx w15:paraId="05102EF7" w15:done="0"/>
  <w15:commentEx w15:paraId="1D8D289E" w15:done="0"/>
  <w15:commentEx w15:paraId="72039503" w15:done="0"/>
  <w15:commentEx w15:paraId="047BE6E9" w15:done="0"/>
  <w15:commentEx w15:paraId="31ED6225" w15:done="0"/>
  <w15:commentEx w15:paraId="3B40E21F" w15:done="0"/>
  <w15:commentEx w15:paraId="63DBF6D0" w15:done="0"/>
  <w15:commentEx w15:paraId="681972B0" w15:done="0"/>
  <w15:commentEx w15:paraId="21ECBBFC" w15:done="0"/>
  <w15:commentEx w15:paraId="376D13CD" w15:done="0"/>
  <w15:commentEx w15:paraId="501249FC" w15:done="0"/>
  <w15:commentEx w15:paraId="2F3A7E83" w15:done="0"/>
  <w15:commentEx w15:paraId="2D08D56F" w15:done="0"/>
  <w15:commentEx w15:paraId="6D8593D2" w15:done="0"/>
  <w15:commentEx w15:paraId="39B2EF18" w15:done="0"/>
  <w15:commentEx w15:paraId="4D10DAE8" w15:done="0"/>
  <w15:commentEx w15:paraId="7F5236F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0A97D" w16cex:dateUtc="2023-07-30T01:18:00Z"/>
  <w16cex:commentExtensible w16cex:durableId="2870A9CC" w16cex:dateUtc="2023-07-30T01:20:00Z"/>
  <w16cex:commentExtensible w16cex:durableId="2870A9B5" w16cex:dateUtc="2023-07-30T01:19:00Z"/>
  <w16cex:commentExtensible w16cex:durableId="2870A9EA" w16cex:dateUtc="2023-07-30T01:20:00Z"/>
  <w16cex:commentExtensible w16cex:durableId="2870AA0C" w16cex:dateUtc="2023-07-30T01:21:00Z"/>
  <w16cex:commentExtensible w16cex:durableId="2870AA25" w16cex:dateUtc="2023-07-30T01:21:00Z"/>
  <w16cex:commentExtensible w16cex:durableId="2870AA51" w16cex:dateUtc="2023-07-30T01:22:00Z"/>
  <w16cex:commentExtensible w16cex:durableId="2870AA69" w16cex:dateUtc="2023-07-30T01:22:00Z"/>
  <w16cex:commentExtensible w16cex:durableId="2870AAAB" w16cex:dateUtc="2023-07-30T01:23:00Z"/>
  <w16cex:commentExtensible w16cex:durableId="2870AAC7" w16cex:dateUtc="2023-07-30T01:24:00Z"/>
  <w16cex:commentExtensible w16cex:durableId="2870BCFD" w16cex:dateUtc="2023-07-30T02:42:00Z"/>
  <w16cex:commentExtensible w16cex:durableId="2870BD43" w16cex:dateUtc="2023-07-30T02:43:00Z"/>
  <w16cex:commentExtensible w16cex:durableId="2870BD66" w16cex:dateUtc="2023-07-30T02:43:00Z"/>
  <w16cex:commentExtensible w16cex:durableId="2870BD8A" w16cex:dateUtc="2023-07-30T02:44:00Z"/>
  <w16cex:commentExtensible w16cex:durableId="2870BDB8" w16cex:dateUtc="2023-07-30T02:45:00Z"/>
  <w16cex:commentExtensible w16cex:durableId="2870BDD7" w16cex:dateUtc="2023-07-30T02:45:00Z"/>
  <w16cex:commentExtensible w16cex:durableId="2870BE02" w16cex:dateUtc="2023-07-30T02:46:00Z"/>
  <w16cex:commentExtensible w16cex:durableId="2870BE2A" w16cex:dateUtc="2023-07-30T02:47:00Z"/>
  <w16cex:commentExtensible w16cex:durableId="2870BE4C" w16cex:dateUtc="2023-07-30T02:47:00Z"/>
  <w16cex:commentExtensible w16cex:durableId="2870BE67" w16cex:dateUtc="2023-07-30T02:48:00Z"/>
  <w16cex:commentExtensible w16cex:durableId="2870BE82" w16cex:dateUtc="2023-07-30T02:48:00Z"/>
  <w16cex:commentExtensible w16cex:durableId="2870BEA1" w16cex:dateUtc="2023-07-30T02:49:00Z"/>
  <w16cex:commentExtensible w16cex:durableId="2870BEC3" w16cex:dateUtc="2023-07-30T02:49:00Z"/>
  <w16cex:commentExtensible w16cex:durableId="2870BEE7" w16cex:dateUtc="2023-07-30T02:50:00Z"/>
  <w16cex:commentExtensible w16cex:durableId="2870BEFE" w16cex:dateUtc="2023-07-30T02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2BD974" w16cid:durableId="2870A97D"/>
  <w16cid:commentId w16cid:paraId="20FCEC2D" w16cid:durableId="2870A9CC"/>
  <w16cid:commentId w16cid:paraId="0A78169C" w16cid:durableId="2870A9B5"/>
  <w16cid:commentId w16cid:paraId="371387B8" w16cid:durableId="2870A9EA"/>
  <w16cid:commentId w16cid:paraId="33076E7C" w16cid:durableId="2870AA0C"/>
  <w16cid:commentId w16cid:paraId="6221C1A1" w16cid:durableId="2870AA25"/>
  <w16cid:commentId w16cid:paraId="36BF362E" w16cid:durableId="2870AA51"/>
  <w16cid:commentId w16cid:paraId="5B8CA94A" w16cid:durableId="2870AA69"/>
  <w16cid:commentId w16cid:paraId="05102EF7" w16cid:durableId="2870AAAB"/>
  <w16cid:commentId w16cid:paraId="1D8D289E" w16cid:durableId="2870AAC7"/>
  <w16cid:commentId w16cid:paraId="72039503" w16cid:durableId="2870BCFD"/>
  <w16cid:commentId w16cid:paraId="047BE6E9" w16cid:durableId="2870BD43"/>
  <w16cid:commentId w16cid:paraId="31ED6225" w16cid:durableId="2870BD66"/>
  <w16cid:commentId w16cid:paraId="3B40E21F" w16cid:durableId="2870BD8A"/>
  <w16cid:commentId w16cid:paraId="63DBF6D0" w16cid:durableId="2870BDB8"/>
  <w16cid:commentId w16cid:paraId="681972B0" w16cid:durableId="2870BDD7"/>
  <w16cid:commentId w16cid:paraId="21ECBBFC" w16cid:durableId="2870BE02"/>
  <w16cid:commentId w16cid:paraId="376D13CD" w16cid:durableId="2870BE2A"/>
  <w16cid:commentId w16cid:paraId="501249FC" w16cid:durableId="2870BE4C"/>
  <w16cid:commentId w16cid:paraId="2F3A7E83" w16cid:durableId="2870BE67"/>
  <w16cid:commentId w16cid:paraId="2D08D56F" w16cid:durableId="2870BE82"/>
  <w16cid:commentId w16cid:paraId="6D8593D2" w16cid:durableId="2870BEA1"/>
  <w16cid:commentId w16cid:paraId="39B2EF18" w16cid:durableId="2870BEC3"/>
  <w16cid:commentId w16cid:paraId="4D10DAE8" w16cid:durableId="2870BEE7"/>
  <w16cid:commentId w16cid:paraId="7F5236F0" w16cid:durableId="2870BEF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4C6E1" w14:textId="77777777" w:rsidR="00890996" w:rsidRDefault="00890996" w:rsidP="009B5F17">
      <w:r>
        <w:separator/>
      </w:r>
    </w:p>
  </w:endnote>
  <w:endnote w:type="continuationSeparator" w:id="0">
    <w:p w14:paraId="1960B69D" w14:textId="77777777" w:rsidR="00890996" w:rsidRDefault="00890996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63EE7" w14:textId="77777777" w:rsidR="00890996" w:rsidRDefault="00890996" w:rsidP="009B5F17">
      <w:r>
        <w:separator/>
      </w:r>
    </w:p>
  </w:footnote>
  <w:footnote w:type="continuationSeparator" w:id="0">
    <w:p w14:paraId="099AC903" w14:textId="77777777" w:rsidR="00890996" w:rsidRDefault="00890996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staAAv/t48sAAAA"/>
  </w:docVars>
  <w:rsids>
    <w:rsidRoot w:val="0016137F"/>
    <w:rsid w:val="00015247"/>
    <w:rsid w:val="00027F00"/>
    <w:rsid w:val="0005060C"/>
    <w:rsid w:val="00075DCE"/>
    <w:rsid w:val="000A5833"/>
    <w:rsid w:val="000E4D1D"/>
    <w:rsid w:val="000F414F"/>
    <w:rsid w:val="00141CF0"/>
    <w:rsid w:val="0016137F"/>
    <w:rsid w:val="001C092E"/>
    <w:rsid w:val="001C4159"/>
    <w:rsid w:val="001E1DAC"/>
    <w:rsid w:val="001F3506"/>
    <w:rsid w:val="00231EF1"/>
    <w:rsid w:val="002349C1"/>
    <w:rsid w:val="00247A84"/>
    <w:rsid w:val="0026516F"/>
    <w:rsid w:val="00297E6E"/>
    <w:rsid w:val="002D6ABE"/>
    <w:rsid w:val="002E7473"/>
    <w:rsid w:val="00300173"/>
    <w:rsid w:val="003335EB"/>
    <w:rsid w:val="00381421"/>
    <w:rsid w:val="00393AE4"/>
    <w:rsid w:val="00396FB2"/>
    <w:rsid w:val="003D1F52"/>
    <w:rsid w:val="003E4B5D"/>
    <w:rsid w:val="003E50F8"/>
    <w:rsid w:val="003F2F43"/>
    <w:rsid w:val="0040553D"/>
    <w:rsid w:val="00411697"/>
    <w:rsid w:val="004224B0"/>
    <w:rsid w:val="00471094"/>
    <w:rsid w:val="00475D42"/>
    <w:rsid w:val="004947E8"/>
    <w:rsid w:val="004C721D"/>
    <w:rsid w:val="004D7102"/>
    <w:rsid w:val="004F382D"/>
    <w:rsid w:val="004F3BD2"/>
    <w:rsid w:val="00500C00"/>
    <w:rsid w:val="00523646"/>
    <w:rsid w:val="0053265E"/>
    <w:rsid w:val="005370C6"/>
    <w:rsid w:val="00560810"/>
    <w:rsid w:val="005B7213"/>
    <w:rsid w:val="005E6CE3"/>
    <w:rsid w:val="00613A08"/>
    <w:rsid w:val="006143B8"/>
    <w:rsid w:val="00627A6D"/>
    <w:rsid w:val="00640086"/>
    <w:rsid w:val="0064199D"/>
    <w:rsid w:val="006632D1"/>
    <w:rsid w:val="00691F12"/>
    <w:rsid w:val="00694052"/>
    <w:rsid w:val="00697845"/>
    <w:rsid w:val="006A7D2D"/>
    <w:rsid w:val="006B0408"/>
    <w:rsid w:val="006C2F52"/>
    <w:rsid w:val="007462D3"/>
    <w:rsid w:val="007A3F16"/>
    <w:rsid w:val="007C0094"/>
    <w:rsid w:val="007D3A3A"/>
    <w:rsid w:val="007D7839"/>
    <w:rsid w:val="007E4997"/>
    <w:rsid w:val="007F28BC"/>
    <w:rsid w:val="008117CA"/>
    <w:rsid w:val="0081595D"/>
    <w:rsid w:val="00816411"/>
    <w:rsid w:val="008455E2"/>
    <w:rsid w:val="00873F7E"/>
    <w:rsid w:val="00890996"/>
    <w:rsid w:val="00914C75"/>
    <w:rsid w:val="00914DBD"/>
    <w:rsid w:val="009156DA"/>
    <w:rsid w:val="00926EB3"/>
    <w:rsid w:val="009741EE"/>
    <w:rsid w:val="009957C8"/>
    <w:rsid w:val="009B059C"/>
    <w:rsid w:val="009B5F17"/>
    <w:rsid w:val="009E5B60"/>
    <w:rsid w:val="00A270BC"/>
    <w:rsid w:val="00A733A3"/>
    <w:rsid w:val="00A748F0"/>
    <w:rsid w:val="00A94812"/>
    <w:rsid w:val="00AB660A"/>
    <w:rsid w:val="00AD4D7A"/>
    <w:rsid w:val="00AE069A"/>
    <w:rsid w:val="00B001FC"/>
    <w:rsid w:val="00B22E30"/>
    <w:rsid w:val="00B478E4"/>
    <w:rsid w:val="00B5476C"/>
    <w:rsid w:val="00B74A68"/>
    <w:rsid w:val="00BB1BCE"/>
    <w:rsid w:val="00BB7500"/>
    <w:rsid w:val="00BC17CB"/>
    <w:rsid w:val="00BD1D6C"/>
    <w:rsid w:val="00BE6A95"/>
    <w:rsid w:val="00C1179E"/>
    <w:rsid w:val="00C2458D"/>
    <w:rsid w:val="00C6422D"/>
    <w:rsid w:val="00C6709C"/>
    <w:rsid w:val="00C848D7"/>
    <w:rsid w:val="00CA2042"/>
    <w:rsid w:val="00CC27E3"/>
    <w:rsid w:val="00CF10BE"/>
    <w:rsid w:val="00CF2BF0"/>
    <w:rsid w:val="00D16B40"/>
    <w:rsid w:val="00D42276"/>
    <w:rsid w:val="00D61D84"/>
    <w:rsid w:val="00D67143"/>
    <w:rsid w:val="00D6773A"/>
    <w:rsid w:val="00D70B67"/>
    <w:rsid w:val="00D8121F"/>
    <w:rsid w:val="00D85913"/>
    <w:rsid w:val="00D86C76"/>
    <w:rsid w:val="00D965DB"/>
    <w:rsid w:val="00D96B93"/>
    <w:rsid w:val="00DA4A25"/>
    <w:rsid w:val="00DB3024"/>
    <w:rsid w:val="00DC2946"/>
    <w:rsid w:val="00DD0B90"/>
    <w:rsid w:val="00DF4668"/>
    <w:rsid w:val="00E441FC"/>
    <w:rsid w:val="00E51890"/>
    <w:rsid w:val="00E55106"/>
    <w:rsid w:val="00E92F38"/>
    <w:rsid w:val="00E97A10"/>
    <w:rsid w:val="00EF4D3A"/>
    <w:rsid w:val="00F139B1"/>
    <w:rsid w:val="00F17421"/>
    <w:rsid w:val="00F3744C"/>
    <w:rsid w:val="00FA193D"/>
    <w:rsid w:val="00FE1527"/>
    <w:rsid w:val="00FE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9</TotalTime>
  <Pages>8</Pages>
  <Words>3309</Words>
  <Characters>18866</Characters>
  <Application>Microsoft Office Word</Application>
  <DocSecurity>0</DocSecurity>
  <Lines>157</Lines>
  <Paragraphs>44</Paragraphs>
  <ScaleCrop>false</ScaleCrop>
  <Company/>
  <LinksUpToDate>false</LinksUpToDate>
  <CharactersWithSpaces>2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126</cp:revision>
  <dcterms:created xsi:type="dcterms:W3CDTF">2023-07-05T07:35:00Z</dcterms:created>
  <dcterms:modified xsi:type="dcterms:W3CDTF">2023-08-09T00:47:00Z</dcterms:modified>
</cp:coreProperties>
</file>